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FA8971" w14:textId="72649A88" w:rsidR="001D3E82" w:rsidRPr="00BA067F" w:rsidRDefault="009462E3">
      <w:pPr>
        <w:rPr>
          <w:b/>
          <w:bCs/>
        </w:rPr>
      </w:pPr>
      <w:r w:rsidRPr="00BA067F">
        <w:rPr>
          <w:b/>
          <w:bCs/>
        </w:rPr>
        <w:t xml:space="preserve">Description of Missing </w:t>
      </w:r>
      <w:r w:rsidR="00BA067F" w:rsidRPr="00BA067F">
        <w:rPr>
          <w:b/>
          <w:bCs/>
        </w:rPr>
        <w:t>values:</w:t>
      </w:r>
      <w:r w:rsidRPr="00BA067F">
        <w:rPr>
          <w:b/>
          <w:bCs/>
        </w:rPr>
        <w:t xml:space="preserve"> </w:t>
      </w:r>
    </w:p>
    <w:p w14:paraId="70BA1F36" w14:textId="22F5059A" w:rsidR="009462E3" w:rsidRDefault="009462E3">
      <w:r>
        <w:t xml:space="preserve">The Codes is divided into two parts </w:t>
      </w:r>
    </w:p>
    <w:p w14:paraId="2CE4A828" w14:textId="6184CB49" w:rsidR="009462E3" w:rsidRDefault="009462E3">
      <w:r>
        <w:t xml:space="preserve">This first one is for data preprocessing and Explority data analysis: </w:t>
      </w:r>
    </w:p>
    <w:p w14:paraId="3E77889C" w14:textId="296909D8" w:rsidR="009462E3" w:rsidRDefault="009462E3">
      <w:hyperlink r:id="rId4" w:tooltip="src_Visualization _Suicides_Rates-Regression_chapter3.ipynb" w:history="1">
        <w:proofErr w:type="spellStart"/>
        <w:r>
          <w:rPr>
            <w:rStyle w:val="Hyperlink"/>
            <w:rFonts w:ascii="Segoe UI" w:hAnsi="Segoe UI" w:cs="Segoe UI"/>
            <w:color w:val="0366D6"/>
            <w:sz w:val="21"/>
            <w:szCs w:val="21"/>
            <w:shd w:val="clear" w:color="auto" w:fill="F6F8FA"/>
          </w:rPr>
          <w:t>src_Visualization</w:t>
        </w:r>
        <w:proofErr w:type="spellEnd"/>
        <w:r>
          <w:rPr>
            <w:rStyle w:val="Hyperlink"/>
            <w:rFonts w:ascii="Segoe UI" w:hAnsi="Segoe UI" w:cs="Segoe UI"/>
            <w:color w:val="0366D6"/>
            <w:sz w:val="21"/>
            <w:szCs w:val="21"/>
            <w:shd w:val="clear" w:color="auto" w:fill="F6F8FA"/>
          </w:rPr>
          <w:t xml:space="preserve"> _Suicides_Rates-Regression_chapter3.ipynb</w:t>
        </w:r>
      </w:hyperlink>
    </w:p>
    <w:p w14:paraId="3DAB7B83" w14:textId="61D23686" w:rsidR="009462E3" w:rsidRPr="00BA067F" w:rsidRDefault="00BA067F">
      <w:pPr>
        <w:rPr>
          <w:b/>
          <w:bCs/>
        </w:rPr>
      </w:pPr>
      <w:r>
        <w:rPr>
          <w:b/>
          <w:bCs/>
        </w:rPr>
        <w:t>R</w:t>
      </w:r>
      <w:r w:rsidR="009462E3" w:rsidRPr="00BA067F">
        <w:rPr>
          <w:b/>
          <w:bCs/>
        </w:rPr>
        <w:t xml:space="preserve">eading the row </w:t>
      </w:r>
      <w:r w:rsidRPr="00BA067F">
        <w:rPr>
          <w:b/>
          <w:bCs/>
        </w:rPr>
        <w:t>data,</w:t>
      </w:r>
      <w:r w:rsidR="009462E3" w:rsidRPr="00BA067F">
        <w:rPr>
          <w:b/>
          <w:bCs/>
        </w:rPr>
        <w:t xml:space="preserve"> </w:t>
      </w:r>
      <w:r w:rsidRPr="00BA067F">
        <w:rPr>
          <w:b/>
          <w:bCs/>
        </w:rPr>
        <w:t>I uploaded data in Git-</w:t>
      </w:r>
      <w:proofErr w:type="gramStart"/>
      <w:r w:rsidRPr="00BA067F">
        <w:rPr>
          <w:b/>
          <w:bCs/>
        </w:rPr>
        <w:t>hub :</w:t>
      </w:r>
      <w:proofErr w:type="gramEnd"/>
      <w:r w:rsidRPr="00BA067F">
        <w:rPr>
          <w:b/>
          <w:bCs/>
        </w:rPr>
        <w:t xml:space="preserve"> </w:t>
      </w:r>
    </w:p>
    <w:p w14:paraId="44F5583E" w14:textId="6A494884" w:rsidR="009462E3" w:rsidRPr="00BA067F" w:rsidRDefault="009462E3">
      <w:pPr>
        <w:rPr>
          <w:b/>
          <w:bCs/>
        </w:rPr>
      </w:pPr>
      <w:r w:rsidRPr="00BA067F">
        <w:rPr>
          <w:b/>
          <w:bCs/>
        </w:rPr>
        <w:t>master.csv</w:t>
      </w:r>
    </w:p>
    <w:p w14:paraId="606D607E" w14:textId="13C9D89E" w:rsidR="009462E3" w:rsidRPr="00BA067F" w:rsidRDefault="009462E3">
      <w:pPr>
        <w:rPr>
          <w:b/>
          <w:bCs/>
        </w:rPr>
      </w:pPr>
      <w:r w:rsidRPr="00BA067F">
        <w:rPr>
          <w:b/>
          <w:bCs/>
        </w:rPr>
        <w:t>Countrey-Region.xlsx</w:t>
      </w:r>
    </w:p>
    <w:p w14:paraId="4187F2CD" w14:textId="48C9E9B4" w:rsidR="009462E3" w:rsidRPr="00BA067F" w:rsidRDefault="009462E3">
      <w:pPr>
        <w:rPr>
          <w:b/>
          <w:bCs/>
        </w:rPr>
      </w:pPr>
      <w:r w:rsidRPr="00BA067F">
        <w:rPr>
          <w:b/>
          <w:bCs/>
        </w:rPr>
        <w:t>WDIEXCEL.xlsx</w:t>
      </w:r>
      <w:r w:rsidR="00EB06D4">
        <w:rPr>
          <w:b/>
          <w:bCs/>
        </w:rPr>
        <w:t xml:space="preserve"> (is very common dataset</w:t>
      </w:r>
      <w:bookmarkStart w:id="0" w:name="_GoBack"/>
      <w:bookmarkEnd w:id="0"/>
      <w:r w:rsidR="00EB06D4">
        <w:rPr>
          <w:b/>
          <w:bCs/>
        </w:rPr>
        <w:t xml:space="preserve">) </w:t>
      </w:r>
    </w:p>
    <w:p w14:paraId="6DDAAA15" w14:textId="786E2296" w:rsidR="009462E3" w:rsidRDefault="009462E3">
      <w:r w:rsidRPr="00BA067F">
        <w:rPr>
          <w:highlight w:val="yellow"/>
        </w:rPr>
        <w:t>The missing values in row data in two features:   HDI and unemployment rates</w:t>
      </w:r>
      <w:r>
        <w:t xml:space="preserve"> </w:t>
      </w:r>
    </w:p>
    <w:p w14:paraId="3B63E622" w14:textId="3C27F884" w:rsidR="009462E3" w:rsidRPr="009462E3" w:rsidRDefault="009462E3">
      <w:pPr>
        <w:rPr>
          <w:b/>
          <w:bCs/>
        </w:rPr>
      </w:pPr>
      <w:r w:rsidRPr="00BA067F">
        <w:rPr>
          <w:b/>
          <w:bCs/>
          <w:highlight w:val="cyan"/>
        </w:rPr>
        <w:t xml:space="preserve">The first one by mean of HDI in each </w:t>
      </w:r>
      <w:proofErr w:type="gramStart"/>
      <w:r w:rsidRPr="00BA067F">
        <w:rPr>
          <w:b/>
          <w:bCs/>
          <w:highlight w:val="cyan"/>
        </w:rPr>
        <w:t>country ,</w:t>
      </w:r>
      <w:proofErr w:type="gramEnd"/>
      <w:r w:rsidRPr="00BA067F">
        <w:rPr>
          <w:b/>
          <w:bCs/>
          <w:highlight w:val="cyan"/>
        </w:rPr>
        <w:t xml:space="preserve"> else by 0</w:t>
      </w:r>
      <w:r>
        <w:rPr>
          <w:b/>
          <w:bCs/>
        </w:rPr>
        <w:t xml:space="preserve"> </w:t>
      </w:r>
    </w:p>
    <w:p w14:paraId="687B3BBF" w14:textId="491137F4" w:rsidR="009462E3" w:rsidRDefault="009462E3">
      <w:r w:rsidRPr="009462E3">
        <w:t>df['</w:t>
      </w:r>
      <w:proofErr w:type="spellStart"/>
      <w:r w:rsidRPr="009462E3">
        <w:t>HDI_for_year</w:t>
      </w:r>
      <w:proofErr w:type="spellEnd"/>
      <w:r w:rsidRPr="009462E3">
        <w:t>'] = df.HDI_for_</w:t>
      </w:r>
      <w:proofErr w:type="gramStart"/>
      <w:r w:rsidRPr="009462E3">
        <w:t>year.fillna</w:t>
      </w:r>
      <w:proofErr w:type="gramEnd"/>
      <w:r w:rsidRPr="009462E3">
        <w:t>(df.groupby(["country"])["HDI_for_year"].transform(np.mean))</w:t>
      </w:r>
    </w:p>
    <w:p w14:paraId="349C627C" w14:textId="58352FCB" w:rsidR="009462E3" w:rsidRDefault="009462E3">
      <w:pPr>
        <w:rPr>
          <w:b/>
          <w:bCs/>
        </w:rPr>
      </w:pPr>
      <w:r w:rsidRPr="00BA067F">
        <w:rPr>
          <w:b/>
          <w:bCs/>
          <w:highlight w:val="cyan"/>
        </w:rPr>
        <w:t>and the second one is</w:t>
      </w:r>
      <w:r w:rsidRPr="009462E3">
        <w:rPr>
          <w:b/>
          <w:bCs/>
        </w:rPr>
        <w:t xml:space="preserve"> </w:t>
      </w:r>
    </w:p>
    <w:p w14:paraId="0B776D58" w14:textId="74CBF306" w:rsidR="00BA067F" w:rsidRDefault="00BA067F">
      <w:r w:rsidRPr="00BA067F">
        <w:t xml:space="preserve">according the country code fetching unemployment index and imputing in unemployment index </w:t>
      </w:r>
    </w:p>
    <w:p w14:paraId="4F372118" w14:textId="3ADBC5BC" w:rsidR="00BA067F" w:rsidRDefault="00BA067F">
      <w:r>
        <w:t xml:space="preserve">by the mean of </w:t>
      </w:r>
      <w:proofErr w:type="gramStart"/>
      <w:r>
        <w:t>the each</w:t>
      </w:r>
      <w:proofErr w:type="gramEnd"/>
      <w:r>
        <w:t xml:space="preserve"> country </w:t>
      </w:r>
    </w:p>
    <w:p w14:paraId="1C3D8887" w14:textId="27CD7A23" w:rsidR="00BA067F" w:rsidRDefault="00BA067F">
      <w:r>
        <w:t xml:space="preserve">as </w:t>
      </w:r>
    </w:p>
    <w:p w14:paraId="10D3514E" w14:textId="1BD1EB47" w:rsidR="00BA067F" w:rsidRDefault="00BA067F">
      <w:proofErr w:type="gramStart"/>
      <w:r w:rsidRPr="00BA067F">
        <w:t>df[</w:t>
      </w:r>
      <w:proofErr w:type="gramEnd"/>
      <w:r w:rsidRPr="00BA067F">
        <w:t xml:space="preserve">'unemployment index']=df['unemployment index'].fillna(df.merge(df_tempo,on='country',how='left')['unemployment </w:t>
      </w:r>
      <w:proofErr w:type="spellStart"/>
      <w:r w:rsidRPr="00BA067F">
        <w:t>index_y</w:t>
      </w:r>
      <w:proofErr w:type="spellEnd"/>
      <w:r w:rsidRPr="00BA067F">
        <w:t>'])</w:t>
      </w:r>
    </w:p>
    <w:p w14:paraId="5F3BCF25" w14:textId="56121F39" w:rsidR="00BA067F" w:rsidRDefault="00BA067F">
      <w:pPr>
        <w:rPr>
          <w:b/>
          <w:bCs/>
        </w:rPr>
      </w:pPr>
      <w:r w:rsidRPr="00BA067F">
        <w:rPr>
          <w:b/>
          <w:bCs/>
          <w:highlight w:val="cyan"/>
        </w:rPr>
        <w:t xml:space="preserve">until line 33 is the finish </w:t>
      </w:r>
      <w:proofErr w:type="gramStart"/>
      <w:r w:rsidRPr="00BA067F">
        <w:rPr>
          <w:b/>
          <w:bCs/>
          <w:highlight w:val="cyan"/>
        </w:rPr>
        <w:t>step</w:t>
      </w:r>
      <w:r w:rsidRPr="00BA067F">
        <w:rPr>
          <w:b/>
          <w:bCs/>
        </w:rPr>
        <w:t xml:space="preserve"> </w:t>
      </w:r>
      <w:r>
        <w:rPr>
          <w:b/>
          <w:bCs/>
        </w:rPr>
        <w:t>,</w:t>
      </w:r>
      <w:proofErr w:type="gramEnd"/>
      <w:r>
        <w:rPr>
          <w:b/>
          <w:bCs/>
        </w:rPr>
        <w:t xml:space="preserve"> there is no missing values </w:t>
      </w:r>
    </w:p>
    <w:p w14:paraId="1044BD47" w14:textId="05265269" w:rsidR="00BA067F" w:rsidRDefault="00BA067F">
      <w:pPr>
        <w:rPr>
          <w:b/>
          <w:bCs/>
        </w:rPr>
      </w:pPr>
      <w:r>
        <w:rPr>
          <w:b/>
          <w:bCs/>
        </w:rPr>
        <w:t xml:space="preserve">then Add more visualization </w:t>
      </w:r>
      <w:r w:rsidR="00C36F95">
        <w:rPr>
          <w:b/>
          <w:bCs/>
        </w:rPr>
        <w:t xml:space="preserve">and more relations between features </w:t>
      </w:r>
    </w:p>
    <w:p w14:paraId="2A343A85" w14:textId="30B5D8E2" w:rsidR="00C36F95" w:rsidRDefault="00C36F95">
      <w:pPr>
        <w:rPr>
          <w:b/>
          <w:bCs/>
        </w:rPr>
      </w:pPr>
    </w:p>
    <w:p w14:paraId="4B4E2467" w14:textId="3A256BFF" w:rsidR="00C36F95" w:rsidRDefault="00C36F95">
      <w:pPr>
        <w:rPr>
          <w:b/>
          <w:bCs/>
        </w:rPr>
      </w:pPr>
      <w:r>
        <w:rPr>
          <w:b/>
          <w:bCs/>
        </w:rPr>
        <w:t xml:space="preserve">After </w:t>
      </w:r>
      <w:proofErr w:type="gramStart"/>
      <w:r>
        <w:rPr>
          <w:b/>
          <w:bCs/>
        </w:rPr>
        <w:t>That ,</w:t>
      </w:r>
      <w:proofErr w:type="gramEnd"/>
      <w:r>
        <w:rPr>
          <w:b/>
          <w:bCs/>
        </w:rPr>
        <w:t xml:space="preserve"> there is use the data after clean and prepared for the XGBR Model </w:t>
      </w:r>
    </w:p>
    <w:p w14:paraId="48ACD8D9" w14:textId="2A07D40D" w:rsidR="00C36F95" w:rsidRDefault="00C36F95">
      <w:pPr>
        <w:rPr>
          <w:b/>
          <w:bCs/>
        </w:rPr>
      </w:pPr>
    </w:p>
    <w:p w14:paraId="095EBAB0" w14:textId="4E4F340A" w:rsidR="00C36F95" w:rsidRDefault="00C36F95">
      <w:pPr>
        <w:rPr>
          <w:b/>
          <w:bCs/>
        </w:rPr>
      </w:pPr>
      <w:r>
        <w:rPr>
          <w:b/>
          <w:bCs/>
        </w:rPr>
        <w:t xml:space="preserve">Thank you for support and understanding </w:t>
      </w:r>
    </w:p>
    <w:p w14:paraId="7DE719CB" w14:textId="77777777" w:rsidR="00C36F95" w:rsidRDefault="00C36F95">
      <w:pPr>
        <w:rPr>
          <w:b/>
          <w:bCs/>
        </w:rPr>
      </w:pPr>
    </w:p>
    <w:p w14:paraId="1B4A34FD" w14:textId="77777777" w:rsidR="00BA067F" w:rsidRPr="00BA067F" w:rsidRDefault="00BA067F">
      <w:pPr>
        <w:rPr>
          <w:b/>
          <w:bCs/>
        </w:rPr>
      </w:pPr>
    </w:p>
    <w:p w14:paraId="64B3BB2F" w14:textId="77777777" w:rsidR="009462E3" w:rsidRPr="009462E3" w:rsidRDefault="009462E3">
      <w:pPr>
        <w:rPr>
          <w:b/>
          <w:bCs/>
        </w:rPr>
      </w:pPr>
    </w:p>
    <w:p w14:paraId="753853BD" w14:textId="77777777" w:rsidR="009462E3" w:rsidRDefault="009462E3"/>
    <w:sectPr w:rsidR="009462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DEzMDM2MTU2NzNS0lEKTi0uzszPAykwrAUAn5lLvywAAAA="/>
  </w:docVars>
  <w:rsids>
    <w:rsidRoot w:val="009462E3"/>
    <w:rsid w:val="00063FBD"/>
    <w:rsid w:val="000E0B21"/>
    <w:rsid w:val="001D3E82"/>
    <w:rsid w:val="003768C8"/>
    <w:rsid w:val="0061334F"/>
    <w:rsid w:val="00753DA9"/>
    <w:rsid w:val="009462E3"/>
    <w:rsid w:val="00BA067F"/>
    <w:rsid w:val="00C14DB0"/>
    <w:rsid w:val="00C36F95"/>
    <w:rsid w:val="00EB0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730C1C9"/>
  <w15:chartTrackingRefBased/>
  <w15:docId w15:val="{85341908-17BC-4E23-9A07-1E445EF63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462E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Abrar2020/Udacity-Project4/blob/master/src_Visualization%20_Suicides_Rates-Regression_chapter3.ipyn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93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rar alserhani</dc:creator>
  <cp:keywords/>
  <dc:description/>
  <cp:lastModifiedBy>abrar alserhani</cp:lastModifiedBy>
  <cp:revision>1</cp:revision>
  <dcterms:created xsi:type="dcterms:W3CDTF">2020-01-14T16:56:00Z</dcterms:created>
  <dcterms:modified xsi:type="dcterms:W3CDTF">2020-01-14T17:33:00Z</dcterms:modified>
</cp:coreProperties>
</file>